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bookmarkStart w:id="2" w:name="_GoBack"/>
        <w:bookmarkEnd w:id="2"/>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Documento de </w:t>
            </w:r>
            <w:r>
              <w:rPr>
                <w:rFonts w:ascii="Arial" w:hAnsi="Arial" w:cs="Arial"/>
                <w:color w:val="000000"/>
                <w:sz w:val="22"/>
                <w:szCs w:val="22"/>
              </w:rPr>
              <w:t>Análisis</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odelo de Prototipos</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Diseño</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Pr="0031789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F70658" w:rsidRPr="002625B7"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erramientas de Desarrollo</w:t>
            </w:r>
          </w:p>
        </w:tc>
        <w:tc>
          <w:tcPr>
            <w:tcW w:w="2340" w:type="dxa"/>
            <w:vAlign w:val="center"/>
          </w:tcPr>
          <w:p w:rsidR="00F70658" w:rsidRPr="002625B7"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Pr="002625B7"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Pr="0031789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Pr="002625B7"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F70658" w:rsidRPr="002625B7"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Pr="002625B7"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70658" w:rsidRDefault="00F70658"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70658"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70658" w:rsidRDefault="00F70658" w:rsidP="00F70658">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F70658" w:rsidRDefault="00F70658"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F6FE1"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5F6FE1" w:rsidRDefault="005F6FE1" w:rsidP="00F70658">
            <w:pPr>
              <w:widowControl/>
              <w:spacing w:after="160" w:line="259" w:lineRule="auto"/>
              <w:jc w:val="center"/>
              <w:rPr>
                <w:rFonts w:ascii="Arial" w:hAnsi="Arial" w:cs="Arial"/>
                <w:color w:val="000000"/>
                <w:sz w:val="22"/>
                <w:szCs w:val="22"/>
              </w:rPr>
            </w:pPr>
          </w:p>
        </w:tc>
        <w:tc>
          <w:tcPr>
            <w:tcW w:w="3564" w:type="dxa"/>
            <w:vAlign w:val="center"/>
          </w:tcPr>
          <w:p w:rsidR="005F6FE1" w:rsidRDefault="005F6FE1"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340" w:type="dxa"/>
            <w:vAlign w:val="center"/>
          </w:tcPr>
          <w:p w:rsidR="005F6FE1" w:rsidRDefault="005F6FE1"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1278" w:type="dxa"/>
            <w:vAlign w:val="center"/>
          </w:tcPr>
          <w:p w:rsidR="005F6FE1" w:rsidRDefault="005F6FE1" w:rsidP="00F70658">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F6FE1"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5F6FE1" w:rsidRDefault="005F6FE1" w:rsidP="00F70658">
            <w:pPr>
              <w:widowControl/>
              <w:spacing w:after="160" w:line="259" w:lineRule="auto"/>
              <w:jc w:val="center"/>
              <w:rPr>
                <w:rFonts w:ascii="Arial" w:hAnsi="Arial" w:cs="Arial"/>
                <w:color w:val="000000"/>
                <w:sz w:val="22"/>
                <w:szCs w:val="22"/>
              </w:rPr>
            </w:pPr>
          </w:p>
        </w:tc>
        <w:tc>
          <w:tcPr>
            <w:tcW w:w="3564" w:type="dxa"/>
            <w:vAlign w:val="center"/>
          </w:tcPr>
          <w:p w:rsidR="005F6FE1" w:rsidRDefault="005F6FE1"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340" w:type="dxa"/>
            <w:vAlign w:val="center"/>
          </w:tcPr>
          <w:p w:rsidR="005F6FE1" w:rsidRDefault="005F6FE1"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1278" w:type="dxa"/>
            <w:vAlign w:val="center"/>
          </w:tcPr>
          <w:p w:rsidR="005F6FE1" w:rsidRDefault="005F6FE1" w:rsidP="00F70658">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7FFC" w:rsidRDefault="00CA7FFC">
      <w:r>
        <w:separator/>
      </w:r>
    </w:p>
  </w:endnote>
  <w:endnote w:type="continuationSeparator" w:id="0">
    <w:p w:rsidR="00CA7FFC" w:rsidRDefault="00CA7F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3B79F6">
      <w:tc>
        <w:tcPr>
          <w:tcW w:w="3376" w:type="dxa"/>
        </w:tcPr>
        <w:p w:rsidR="003B79F6" w:rsidRDefault="00746D6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3B79F6" w:rsidRDefault="003B79F6">
          <w:pPr>
            <w:pBdr>
              <w:top w:val="nil"/>
              <w:left w:val="nil"/>
              <w:bottom w:val="nil"/>
              <w:right w:val="nil"/>
              <w:between w:val="nil"/>
            </w:pBdr>
            <w:tabs>
              <w:tab w:val="center" w:pos="4680"/>
              <w:tab w:val="right" w:pos="9360"/>
            </w:tabs>
            <w:rPr>
              <w:color w:val="000000"/>
            </w:rPr>
          </w:pPr>
        </w:p>
      </w:tc>
      <w:tc>
        <w:tcPr>
          <w:tcW w:w="2987" w:type="dxa"/>
        </w:tcPr>
        <w:p w:rsidR="003B79F6" w:rsidRDefault="00746D6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3E6202">
            <w:rPr>
              <w:noProof/>
              <w:color w:val="000000"/>
            </w:rPr>
            <w:t>5</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3E6202">
            <w:rPr>
              <w:noProof/>
              <w:color w:val="000000"/>
            </w:rPr>
            <w:t>9</w:t>
          </w:r>
          <w:r>
            <w:rPr>
              <w:color w:val="000000"/>
            </w:rPr>
            <w:fldChar w:fldCharType="end"/>
          </w:r>
        </w:p>
      </w:tc>
    </w:tr>
  </w:tbl>
  <w:p w:rsidR="003B79F6" w:rsidRDefault="003B79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7FFC" w:rsidRDefault="00CA7FFC">
      <w:r>
        <w:separator/>
      </w:r>
    </w:p>
  </w:footnote>
  <w:footnote w:type="continuationSeparator" w:id="0">
    <w:p w:rsidR="00CA7FFC" w:rsidRDefault="00CA7F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ED5930" w:rsidRDefault="003E6202" w:rsidP="00ED5930">
          <w:pPr>
            <w:jc w:val="right"/>
          </w:pPr>
          <w:r>
            <w:t xml:space="preserve">  Versión 3</w:t>
          </w:r>
          <w:r w:rsidR="00ED5930">
            <w:t>.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134934"/>
    <w:rsid w:val="001360CA"/>
    <w:rsid w:val="00147F50"/>
    <w:rsid w:val="00162FC3"/>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94FBD"/>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F5ED4"/>
    <w:rsid w:val="005F6FE1"/>
    <w:rsid w:val="00633279"/>
    <w:rsid w:val="006358F7"/>
    <w:rsid w:val="00644AAF"/>
    <w:rsid w:val="0064703F"/>
    <w:rsid w:val="006C115A"/>
    <w:rsid w:val="006E3B96"/>
    <w:rsid w:val="006F3118"/>
    <w:rsid w:val="00702CD3"/>
    <w:rsid w:val="00714465"/>
    <w:rsid w:val="00720578"/>
    <w:rsid w:val="0072363A"/>
    <w:rsid w:val="00746D61"/>
    <w:rsid w:val="0078636E"/>
    <w:rsid w:val="0079255F"/>
    <w:rsid w:val="007937C6"/>
    <w:rsid w:val="00874A23"/>
    <w:rsid w:val="008875A2"/>
    <w:rsid w:val="00892C97"/>
    <w:rsid w:val="008C0D7F"/>
    <w:rsid w:val="008C3712"/>
    <w:rsid w:val="008D5C37"/>
    <w:rsid w:val="009458A9"/>
    <w:rsid w:val="0095277A"/>
    <w:rsid w:val="00993902"/>
    <w:rsid w:val="009B21ED"/>
    <w:rsid w:val="00A42B45"/>
    <w:rsid w:val="00A67EE0"/>
    <w:rsid w:val="00A71581"/>
    <w:rsid w:val="00A74BAC"/>
    <w:rsid w:val="00AB214C"/>
    <w:rsid w:val="00AB57F5"/>
    <w:rsid w:val="00AC1522"/>
    <w:rsid w:val="00AC5C1A"/>
    <w:rsid w:val="00AD5C07"/>
    <w:rsid w:val="00B07CA8"/>
    <w:rsid w:val="00B21B99"/>
    <w:rsid w:val="00B43401"/>
    <w:rsid w:val="00B7038E"/>
    <w:rsid w:val="00B71BCE"/>
    <w:rsid w:val="00B84AAE"/>
    <w:rsid w:val="00BD3002"/>
    <w:rsid w:val="00C93CC1"/>
    <w:rsid w:val="00CA7FFC"/>
    <w:rsid w:val="00CC7EF8"/>
    <w:rsid w:val="00CF3218"/>
    <w:rsid w:val="00D044E9"/>
    <w:rsid w:val="00D16AD4"/>
    <w:rsid w:val="00D41492"/>
    <w:rsid w:val="00D5071D"/>
    <w:rsid w:val="00D64121"/>
    <w:rsid w:val="00DA0E16"/>
    <w:rsid w:val="00DB1875"/>
    <w:rsid w:val="00DB28EE"/>
    <w:rsid w:val="00DC6626"/>
    <w:rsid w:val="00DC7E57"/>
    <w:rsid w:val="00DD1F76"/>
    <w:rsid w:val="00DD559F"/>
    <w:rsid w:val="00E167CF"/>
    <w:rsid w:val="00E57B8D"/>
    <w:rsid w:val="00E77173"/>
    <w:rsid w:val="00E8317E"/>
    <w:rsid w:val="00E97A24"/>
    <w:rsid w:val="00EB7A2D"/>
    <w:rsid w:val="00ED5930"/>
    <w:rsid w:val="00EF0A85"/>
    <w:rsid w:val="00F002FF"/>
    <w:rsid w:val="00F45726"/>
    <w:rsid w:val="00F67547"/>
    <w:rsid w:val="00F70658"/>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0212A"/>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0</Pages>
  <Words>1548</Words>
  <Characters>8520</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ctor Daniel Huapaya Vasquez</cp:lastModifiedBy>
  <cp:revision>86</cp:revision>
  <dcterms:created xsi:type="dcterms:W3CDTF">2018-09-16T19:03:00Z</dcterms:created>
  <dcterms:modified xsi:type="dcterms:W3CDTF">2018-09-2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